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741ff3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741ff32-c9ca-11ef-9513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5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MY4DQQxC9wH//5f8gANGuibNSXaRSaRkt0AYDLvQxyG+6h6AAaXBsBf8wef57z1oDDX+GQ0nF1s8FMq4E+C5wMN48shxhMdICM4JnjroMHAH+sXSv3Pgb45HjbmWMTu01c9LGDzQJnvqLb9uc0nyEd36ASO9eWmqe/1MKllkPvt52bxZuPwp7pKfkdg9SeqEtb+m11GTY+z5sclI2Pgyt88bqp3R0GZY4nWNDaXWwj6/gZs29WvUtX5KzzO4qDVrfxs4ulzi8h4voW0ftFH3fdAutXQFXPdfJnzE+tVFPlBiSj3zpJ/VNm1OdPH8aE0nwRf7UqzXzbp5/io2iy/AJ+8HyW6c1gm/6SvW6KivvM9oCXZpDvxtx6gtuOb33e+7v/yebsDATc11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wn for our syst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741ff32-c9ca-11ef-9513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5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741ff32-c9ca-11ef-9513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741ff32-c9ca-11ef-9513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741ff32</dc:title>
  <dc:creator/>
  <cp:keywords/>
  <dcterms:created xsi:type="dcterms:W3CDTF">2026-05-08T03:15:58Z</dcterms:created>
  <dcterms:modified xsi:type="dcterms:W3CDTF">2026-05-08T03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